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16DE97CD" w14:textId="77777777" w:rsidR="00185E6C" w:rsidRDefault="00000000">
      <w:pPr>
        <w:widowControl/>
        <w:ind w:firstLineChars="0" w:firstLine="0"/>
        <w:jc w:val="left"/>
        <w:rPr>
          <w:sz w:val="28"/>
          <w:szCs w:val="28"/>
        </w:rPr>
      </w:pPr>
      <w:r>
        <w:rPr>
          <w:rFonts w:ascii="仿宋" w:eastAsia="仿宋" w:hAnsi="仿宋" w:hint="eastAsia"/>
          <w:sz w:val="28"/>
          <w:szCs w:val="28"/>
        </w:rPr>
        <w:t>附件3：</w:t>
      </w:r>
    </w:p>
    <w:p w14:paraId="74724479" w14:textId="77777777" w:rsidR="00185E6C" w:rsidRDefault="00000000">
      <w:pPr>
        <w:ind w:firstLineChars="0" w:firstLine="0"/>
        <w:jc w:val="center"/>
        <w:rPr>
          <w:rFonts w:ascii="黑体" w:eastAsia="黑体" w:hAnsi="黑体"/>
          <w:szCs w:val="32"/>
        </w:rPr>
      </w:pPr>
      <w:r>
        <w:rPr>
          <w:rFonts w:ascii="黑体" w:eastAsia="黑体" w:hAnsi="黑体" w:hint="eastAsia"/>
          <w:szCs w:val="32"/>
        </w:rPr>
        <w:t>编写成员信息表</w:t>
      </w:r>
    </w:p>
    <w:tbl>
      <w:tblPr>
        <w:tblW w:w="7654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1700"/>
        <w:gridCol w:w="5954"/>
      </w:tblGrid>
      <w:tr w:rsidR="00D6023D" w14:paraId="573ABB7C" w14:textId="77777777" w:rsidTr="00D1039E">
        <w:trPr>
          <w:jc w:val="center"/>
        </w:trPr>
        <w:tc>
          <w:tcPr>
            <w:tcW w:w="765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3E805FE" w14:textId="11A6BB4C" w:rsidR="00D6023D" w:rsidRDefault="00D6023D">
            <w:pPr>
              <w:ind w:firstLineChars="0" w:firstLine="0"/>
              <w:jc w:val="center"/>
              <w:rPr>
                <w:rFonts w:ascii="仿宋" w:eastAsia="仿宋" w:hAnsi="仿宋" w:cs="Times New Roman"/>
                <w:bCs/>
                <w:kern w:val="0"/>
                <w:sz w:val="28"/>
                <w:szCs w:val="44"/>
              </w:rPr>
            </w:pPr>
            <w:r>
              <w:rPr>
                <w:rFonts w:ascii="仿宋" w:eastAsia="仿宋" w:hAnsi="仿宋" w:cs="Times New Roman" w:hint="eastAsia"/>
                <w:bCs/>
                <w:kern w:val="0"/>
                <w:sz w:val="28"/>
                <w:szCs w:val="48"/>
              </w:rPr>
              <w:t>主要编写成员</w:t>
            </w:r>
          </w:p>
        </w:tc>
      </w:tr>
      <w:tr w:rsidR="00D6023D" w14:paraId="11E61C30" w14:textId="77777777">
        <w:trPr>
          <w:jc w:val="center"/>
        </w:trPr>
        <w:tc>
          <w:tcPr>
            <w:tcW w:w="17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3377890" w14:textId="327CE13F" w:rsidR="00D6023D" w:rsidRDefault="00D6023D" w:rsidP="00D6023D">
            <w:pPr>
              <w:ind w:firstLineChars="0" w:firstLine="0"/>
              <w:jc w:val="center"/>
              <w:rPr>
                <w:rFonts w:ascii="仿宋" w:eastAsia="仿宋" w:hAnsi="仿宋" w:cs="Times New Roman" w:hint="eastAsia"/>
                <w:bCs/>
                <w:kern w:val="0"/>
                <w:sz w:val="28"/>
                <w:szCs w:val="48"/>
              </w:rPr>
            </w:pPr>
            <w:r>
              <w:rPr>
                <w:rFonts w:ascii="仿宋" w:eastAsia="仿宋" w:hAnsi="仿宋" w:cs="Times New Roman" w:hint="eastAsia"/>
                <w:bCs/>
                <w:kern w:val="0"/>
                <w:sz w:val="28"/>
                <w:szCs w:val="48"/>
              </w:rPr>
              <w:t>企业</w:t>
            </w:r>
          </w:p>
        </w:tc>
        <w:tc>
          <w:tcPr>
            <w:tcW w:w="59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218F11A" w14:textId="77777777" w:rsidR="00D6023D" w:rsidRDefault="00D6023D" w:rsidP="00D6023D">
            <w:pPr>
              <w:ind w:firstLineChars="0" w:firstLine="0"/>
              <w:jc w:val="center"/>
              <w:rPr>
                <w:rFonts w:ascii="仿宋" w:eastAsia="仿宋" w:hAnsi="仿宋" w:cs="Times New Roman"/>
                <w:bCs/>
                <w:kern w:val="0"/>
                <w:sz w:val="28"/>
                <w:szCs w:val="44"/>
              </w:rPr>
            </w:pPr>
          </w:p>
        </w:tc>
      </w:tr>
      <w:tr w:rsidR="00D6023D" w14:paraId="599C62A3" w14:textId="77777777">
        <w:trPr>
          <w:jc w:val="center"/>
        </w:trPr>
        <w:tc>
          <w:tcPr>
            <w:tcW w:w="17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3D40838" w14:textId="7BD9F9A3" w:rsidR="00D6023D" w:rsidRDefault="00D6023D" w:rsidP="00D6023D">
            <w:pPr>
              <w:ind w:firstLineChars="0" w:firstLine="0"/>
              <w:jc w:val="center"/>
              <w:rPr>
                <w:rFonts w:ascii="仿宋" w:eastAsia="仿宋" w:hAnsi="仿宋" w:cs="Times New Roman" w:hint="eastAsia"/>
                <w:bCs/>
                <w:kern w:val="0"/>
                <w:sz w:val="28"/>
                <w:szCs w:val="48"/>
              </w:rPr>
            </w:pPr>
            <w:r>
              <w:rPr>
                <w:rFonts w:ascii="仿宋" w:eastAsia="仿宋" w:hAnsi="仿宋" w:cs="Times New Roman"/>
                <w:bCs/>
                <w:kern w:val="0"/>
                <w:sz w:val="28"/>
                <w:szCs w:val="48"/>
              </w:rPr>
              <w:t>姓名</w:t>
            </w:r>
          </w:p>
        </w:tc>
        <w:tc>
          <w:tcPr>
            <w:tcW w:w="59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84C13B2" w14:textId="77777777" w:rsidR="00D6023D" w:rsidRDefault="00D6023D" w:rsidP="00D6023D">
            <w:pPr>
              <w:ind w:firstLineChars="0" w:firstLine="0"/>
              <w:jc w:val="center"/>
              <w:rPr>
                <w:rFonts w:ascii="仿宋" w:eastAsia="仿宋" w:hAnsi="仿宋" w:cs="Times New Roman"/>
                <w:bCs/>
                <w:kern w:val="0"/>
                <w:sz w:val="28"/>
                <w:szCs w:val="44"/>
              </w:rPr>
            </w:pPr>
          </w:p>
        </w:tc>
      </w:tr>
      <w:tr w:rsidR="00D6023D" w14:paraId="554BFF86" w14:textId="77777777">
        <w:trPr>
          <w:jc w:val="center"/>
        </w:trPr>
        <w:tc>
          <w:tcPr>
            <w:tcW w:w="17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EB9CE37" w14:textId="75C92C77" w:rsidR="00D6023D" w:rsidRDefault="00D6023D" w:rsidP="00D6023D">
            <w:pPr>
              <w:ind w:firstLineChars="0" w:firstLine="0"/>
              <w:jc w:val="center"/>
              <w:rPr>
                <w:rFonts w:ascii="仿宋" w:eastAsia="仿宋" w:hAnsi="仿宋" w:cs="Times New Roman"/>
                <w:bCs/>
                <w:kern w:val="0"/>
                <w:sz w:val="28"/>
                <w:szCs w:val="48"/>
              </w:rPr>
            </w:pPr>
            <w:r>
              <w:rPr>
                <w:rFonts w:ascii="仿宋" w:eastAsia="仿宋" w:hAnsi="仿宋" w:cs="Times New Roman"/>
                <w:bCs/>
                <w:kern w:val="0"/>
                <w:sz w:val="28"/>
                <w:szCs w:val="44"/>
              </w:rPr>
              <w:t>职务</w:t>
            </w:r>
          </w:p>
        </w:tc>
        <w:tc>
          <w:tcPr>
            <w:tcW w:w="59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929025A" w14:textId="77777777" w:rsidR="00D6023D" w:rsidRDefault="00D6023D" w:rsidP="00D6023D">
            <w:pPr>
              <w:ind w:firstLineChars="0" w:firstLine="0"/>
              <w:jc w:val="center"/>
              <w:rPr>
                <w:rFonts w:ascii="仿宋" w:eastAsia="仿宋" w:hAnsi="仿宋" w:cs="Times New Roman"/>
                <w:bCs/>
                <w:kern w:val="0"/>
                <w:sz w:val="28"/>
                <w:szCs w:val="44"/>
              </w:rPr>
            </w:pPr>
          </w:p>
        </w:tc>
      </w:tr>
      <w:tr w:rsidR="00D6023D" w14:paraId="0DD47840" w14:textId="77777777" w:rsidTr="005C5C9E">
        <w:trPr>
          <w:jc w:val="center"/>
        </w:trPr>
        <w:tc>
          <w:tcPr>
            <w:tcW w:w="765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189C843" w14:textId="28FB8F2C" w:rsidR="00D6023D" w:rsidRDefault="00D6023D" w:rsidP="00D6023D">
            <w:pPr>
              <w:ind w:firstLineChars="0" w:firstLine="0"/>
              <w:jc w:val="center"/>
              <w:rPr>
                <w:rFonts w:ascii="仿宋" w:eastAsia="仿宋" w:hAnsi="仿宋" w:cs="Times New Roman" w:hint="eastAsia"/>
                <w:bCs/>
                <w:kern w:val="0"/>
                <w:sz w:val="28"/>
                <w:szCs w:val="44"/>
              </w:rPr>
            </w:pPr>
            <w:r>
              <w:rPr>
                <w:rFonts w:ascii="仿宋" w:eastAsia="仿宋" w:hAnsi="仿宋" w:cs="Times New Roman" w:hint="eastAsia"/>
                <w:bCs/>
                <w:kern w:val="0"/>
                <w:sz w:val="28"/>
                <w:szCs w:val="48"/>
              </w:rPr>
              <w:t>参与</w:t>
            </w:r>
            <w:r>
              <w:rPr>
                <w:rFonts w:ascii="仿宋" w:eastAsia="仿宋" w:hAnsi="仿宋" w:cs="Times New Roman" w:hint="eastAsia"/>
                <w:bCs/>
                <w:kern w:val="0"/>
                <w:sz w:val="28"/>
                <w:szCs w:val="48"/>
              </w:rPr>
              <w:t>编写成员</w:t>
            </w:r>
          </w:p>
        </w:tc>
      </w:tr>
      <w:tr w:rsidR="00D6023D" w14:paraId="6D76928F" w14:textId="77777777">
        <w:trPr>
          <w:jc w:val="center"/>
        </w:trPr>
        <w:tc>
          <w:tcPr>
            <w:tcW w:w="17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B15F4C9" w14:textId="122DCA64" w:rsidR="00D6023D" w:rsidRDefault="00D6023D" w:rsidP="00D6023D">
            <w:pPr>
              <w:ind w:firstLineChars="0" w:firstLine="0"/>
              <w:jc w:val="center"/>
              <w:rPr>
                <w:rFonts w:ascii="仿宋" w:eastAsia="仿宋" w:hAnsi="仿宋" w:cs="Times New Roman"/>
                <w:bCs/>
                <w:kern w:val="0"/>
                <w:sz w:val="28"/>
                <w:szCs w:val="44"/>
              </w:rPr>
            </w:pPr>
            <w:r>
              <w:rPr>
                <w:rFonts w:ascii="仿宋" w:eastAsia="仿宋" w:hAnsi="仿宋" w:cs="Times New Roman" w:hint="eastAsia"/>
                <w:bCs/>
                <w:kern w:val="0"/>
                <w:sz w:val="28"/>
                <w:szCs w:val="44"/>
              </w:rPr>
              <w:t>姓名</w:t>
            </w:r>
          </w:p>
        </w:tc>
        <w:tc>
          <w:tcPr>
            <w:tcW w:w="59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45C8C14" w14:textId="77777777" w:rsidR="00D6023D" w:rsidRDefault="00D6023D" w:rsidP="00D6023D">
            <w:pPr>
              <w:ind w:firstLineChars="0" w:firstLine="0"/>
              <w:jc w:val="center"/>
              <w:rPr>
                <w:rFonts w:ascii="仿宋" w:eastAsia="仿宋" w:hAnsi="仿宋" w:cs="Times New Roman"/>
                <w:bCs/>
                <w:kern w:val="0"/>
                <w:sz w:val="28"/>
                <w:szCs w:val="44"/>
              </w:rPr>
            </w:pPr>
          </w:p>
        </w:tc>
      </w:tr>
    </w:tbl>
    <w:p w14:paraId="78E17A19" w14:textId="77777777" w:rsidR="00185E6C" w:rsidRDefault="00185E6C">
      <w:pPr>
        <w:snapToGrid w:val="0"/>
        <w:ind w:firstLineChars="100" w:firstLine="320"/>
        <w:rPr>
          <w:rFonts w:ascii="仿宋" w:eastAsia="仿宋" w:hAnsi="仿宋"/>
          <w:szCs w:val="32"/>
        </w:rPr>
      </w:pPr>
    </w:p>
    <w:p w14:paraId="7D15FE8D" w14:textId="77777777" w:rsidR="00185E6C" w:rsidRDefault="00000000">
      <w:pPr>
        <w:snapToGrid w:val="0"/>
        <w:ind w:firstLineChars="100" w:firstLine="280"/>
        <w:rPr>
          <w:rFonts w:ascii="仿宋" w:eastAsia="仿宋" w:hAnsi="仿宋"/>
          <w:sz w:val="28"/>
          <w:szCs w:val="28"/>
        </w:rPr>
      </w:pPr>
      <w:r>
        <w:rPr>
          <w:rFonts w:ascii="仿宋" w:eastAsia="仿宋" w:hAnsi="仿宋" w:hint="eastAsia"/>
          <w:sz w:val="28"/>
          <w:szCs w:val="28"/>
        </w:rPr>
        <w:t>备注：成员应为此次参与报告资料提供及编写的人员，原则上每家企业不超过5人。</w:t>
      </w:r>
    </w:p>
    <w:sectPr w:rsidR="00185E6C">
      <w:headerReference w:type="even" r:id="rId6"/>
      <w:headerReference w:type="default" r:id="rId7"/>
      <w:footerReference w:type="even" r:id="rId8"/>
      <w:footerReference w:type="default" r:id="rId9"/>
      <w:headerReference w:type="first" r:id="rId10"/>
      <w:footerReference w:type="first" r:id="rId11"/>
      <w:pgSz w:w="11906" w:h="16838"/>
      <w:pgMar w:top="1701" w:right="1361" w:bottom="1361" w:left="1361" w:header="851" w:footer="992" w:gutter="0"/>
      <w:cols w:space="425"/>
      <w:docGrid w:type="lines" w:linePitch="58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60FD175F" w14:textId="77777777" w:rsidR="00E643A0" w:rsidRDefault="00E643A0">
      <w:pPr>
        <w:ind w:firstLine="640"/>
      </w:pPr>
      <w:r>
        <w:separator/>
      </w:r>
    </w:p>
  </w:endnote>
  <w:endnote w:type="continuationSeparator" w:id="0">
    <w:p w14:paraId="27DB0256" w14:textId="77777777" w:rsidR="00E643A0" w:rsidRDefault="00E643A0">
      <w:pPr>
        <w:ind w:firstLine="64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方正仿宋_GBK">
    <w:altName w:val="Microsoft YaHei"/>
    <w:panose1 w:val="020B0604020202020204"/>
    <w:charset w:val="86"/>
    <w:family w:val="script"/>
    <w:pitch w:val="default"/>
    <w:sig w:usb0="A00002BF" w:usb1="38CF7CFA" w:usb2="00082016" w:usb3="00000000" w:csb0="00040001" w:csb1="00000000"/>
  </w:font>
  <w:font w:name="方正黑体_GBK">
    <w:altName w:val="微软雅黑"/>
    <w:panose1 w:val="020B0604020202020204"/>
    <w:charset w:val="86"/>
    <w:family w:val="script"/>
    <w:pitch w:val="default"/>
    <w:sig w:usb0="00000000" w:usb1="00000000" w:usb2="00000010" w:usb3="00000000" w:csb0="00040000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方正楷体_GBK">
    <w:altName w:val="Microsoft YaHei"/>
    <w:panose1 w:val="020B0604020202020204"/>
    <w:charset w:val="86"/>
    <w:family w:val="swiss"/>
    <w:pitch w:val="default"/>
    <w:sig w:usb0="00000000" w:usb1="00000000" w:usb2="00000016" w:usb3="00000000" w:csb0="00060007" w:csb1="00000000"/>
  </w:font>
  <w:font w:name="方正小标宋_GBK">
    <w:altName w:val="Microsoft YaHei"/>
    <w:panose1 w:val="020B0604020202020204"/>
    <w:charset w:val="86"/>
    <w:family w:val="swiss"/>
    <w:pitch w:val="default"/>
    <w:sig w:usb0="A00002BF" w:usb1="38CF7CFA" w:usb2="00082016" w:usb3="00000000" w:csb0="00040001" w:csb1="00000000"/>
  </w:font>
  <w:font w:name="仿宋"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黑体">
    <w:altName w:val="SimHei"/>
    <w:panose1 w:val="02010609060101010101"/>
    <w:charset w:val="86"/>
    <w:family w:val="modern"/>
    <w:pitch w:val="fixed"/>
    <w:sig w:usb0="800002BF" w:usb1="38CF7CFA" w:usb2="00000016" w:usb3="00000000" w:csb0="0004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70FE003" w14:textId="77777777" w:rsidR="00185E6C" w:rsidRDefault="00185E6C">
    <w:pPr>
      <w:pStyle w:val="a7"/>
      <w:ind w:firstLine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id w:val="5593619"/>
    </w:sdtPr>
    <w:sdtContent>
      <w:p w14:paraId="09A8B4B8" w14:textId="77777777" w:rsidR="00185E6C" w:rsidRDefault="00000000">
        <w:pPr>
          <w:pStyle w:val="a7"/>
          <w:ind w:firstLine="360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lang w:val="zh-CN"/>
          </w:rPr>
          <w:t>1</w:t>
        </w:r>
        <w:r>
          <w:rPr>
            <w:lang w:val="zh-CN"/>
          </w:rPr>
          <w:fldChar w:fldCharType="end"/>
        </w:r>
      </w:p>
    </w:sdtContent>
  </w:sdt>
  <w:p w14:paraId="28299FE8" w14:textId="77777777" w:rsidR="00185E6C" w:rsidRDefault="00185E6C">
    <w:pPr>
      <w:pStyle w:val="a7"/>
      <w:ind w:firstLine="360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7CA696E" w14:textId="77777777" w:rsidR="00185E6C" w:rsidRDefault="00185E6C">
    <w:pPr>
      <w:pStyle w:val="a7"/>
      <w:ind w:firstLine="360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200DE331" w14:textId="77777777" w:rsidR="00E643A0" w:rsidRDefault="00E643A0">
      <w:pPr>
        <w:ind w:firstLine="640"/>
      </w:pPr>
      <w:r>
        <w:separator/>
      </w:r>
    </w:p>
  </w:footnote>
  <w:footnote w:type="continuationSeparator" w:id="0">
    <w:p w14:paraId="3781E14C" w14:textId="77777777" w:rsidR="00E643A0" w:rsidRDefault="00E643A0">
      <w:pPr>
        <w:ind w:firstLine="640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6D0C3B9" w14:textId="77777777" w:rsidR="00185E6C" w:rsidRDefault="00185E6C">
    <w:pPr>
      <w:pStyle w:val="a9"/>
      <w:ind w:firstLine="360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F682620" w14:textId="77777777" w:rsidR="00185E6C" w:rsidRDefault="00185E6C">
    <w:pPr>
      <w:pStyle w:val="a9"/>
      <w:pBdr>
        <w:bottom w:val="none" w:sz="0" w:space="0" w:color="auto"/>
      </w:pBdr>
      <w:ind w:firstLine="360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E3C5274" w14:textId="77777777" w:rsidR="00185E6C" w:rsidRDefault="00185E6C">
    <w:pPr>
      <w:pStyle w:val="a9"/>
      <w:ind w:firstLine="360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68"/>
  <w:doNotDisplayPageBoundaries/>
  <w:displayBackgroundShape/>
  <w:bordersDoNotSurroundHeader/>
  <w:bordersDoNotSurroundFooter/>
  <w:proofState w:spelling="clean" w:grammar="clean"/>
  <w:defaultTabStop w:val="420"/>
  <w:drawingGridVerticalSpacing w:val="291"/>
  <w:displayHorizontalDrawingGridEvery w:val="0"/>
  <w:displayVerticalDrawingGridEvery w:val="2"/>
  <w:characterSpacingControl w:val="compressPunctuation"/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UyMjIztbAwNzQxNDRS0lEKTi0uzszPAykwrAUAC+bdgiwAAAA="/>
    <w:docVar w:name="commondata" w:val="eyJoZGlkIjoiYmI4OGZmMjk2ODAxZDNiYjQ1Zjg4ZmVkMTE5YmFmMjIifQ=="/>
  </w:docVars>
  <w:rsids>
    <w:rsidRoot w:val="002D06E9"/>
    <w:rsid w:val="00004E24"/>
    <w:rsid w:val="00006F32"/>
    <w:rsid w:val="000329C9"/>
    <w:rsid w:val="00037996"/>
    <w:rsid w:val="00045AB6"/>
    <w:rsid w:val="000623EB"/>
    <w:rsid w:val="00074CD3"/>
    <w:rsid w:val="00077407"/>
    <w:rsid w:val="00087BBE"/>
    <w:rsid w:val="0009680A"/>
    <w:rsid w:val="000B4613"/>
    <w:rsid w:val="000B6DAC"/>
    <w:rsid w:val="000D2279"/>
    <w:rsid w:val="000E750C"/>
    <w:rsid w:val="000F0F73"/>
    <w:rsid w:val="001171E8"/>
    <w:rsid w:val="00134090"/>
    <w:rsid w:val="0017780A"/>
    <w:rsid w:val="00185E6C"/>
    <w:rsid w:val="00195C3C"/>
    <w:rsid w:val="001B2BD5"/>
    <w:rsid w:val="001B3E58"/>
    <w:rsid w:val="001B46AA"/>
    <w:rsid w:val="001C4F2C"/>
    <w:rsid w:val="00215B41"/>
    <w:rsid w:val="00267770"/>
    <w:rsid w:val="002B0188"/>
    <w:rsid w:val="002C37E3"/>
    <w:rsid w:val="002D06E9"/>
    <w:rsid w:val="0031328E"/>
    <w:rsid w:val="0033271A"/>
    <w:rsid w:val="00343060"/>
    <w:rsid w:val="00362221"/>
    <w:rsid w:val="00371DAD"/>
    <w:rsid w:val="003877CF"/>
    <w:rsid w:val="003B0101"/>
    <w:rsid w:val="003C0FAD"/>
    <w:rsid w:val="003D1DBA"/>
    <w:rsid w:val="003E0D20"/>
    <w:rsid w:val="00410A4A"/>
    <w:rsid w:val="00417680"/>
    <w:rsid w:val="004547AA"/>
    <w:rsid w:val="00495E04"/>
    <w:rsid w:val="004A51F0"/>
    <w:rsid w:val="004B4262"/>
    <w:rsid w:val="004B4B2F"/>
    <w:rsid w:val="004E0F8F"/>
    <w:rsid w:val="0051416C"/>
    <w:rsid w:val="00534751"/>
    <w:rsid w:val="00542FE7"/>
    <w:rsid w:val="00557613"/>
    <w:rsid w:val="00591D6B"/>
    <w:rsid w:val="005C6CEA"/>
    <w:rsid w:val="005D3FB0"/>
    <w:rsid w:val="005D6AB7"/>
    <w:rsid w:val="005E031C"/>
    <w:rsid w:val="005E486B"/>
    <w:rsid w:val="005F730D"/>
    <w:rsid w:val="00606BA0"/>
    <w:rsid w:val="006100FB"/>
    <w:rsid w:val="006175C3"/>
    <w:rsid w:val="00622226"/>
    <w:rsid w:val="00631181"/>
    <w:rsid w:val="00646AB4"/>
    <w:rsid w:val="00660320"/>
    <w:rsid w:val="00661904"/>
    <w:rsid w:val="00687974"/>
    <w:rsid w:val="006F0A0D"/>
    <w:rsid w:val="006F371E"/>
    <w:rsid w:val="00712275"/>
    <w:rsid w:val="007533B8"/>
    <w:rsid w:val="007722B0"/>
    <w:rsid w:val="0078006B"/>
    <w:rsid w:val="007926FA"/>
    <w:rsid w:val="007A410B"/>
    <w:rsid w:val="007C5EB2"/>
    <w:rsid w:val="007E2723"/>
    <w:rsid w:val="00831F21"/>
    <w:rsid w:val="00836418"/>
    <w:rsid w:val="008540EF"/>
    <w:rsid w:val="008678F1"/>
    <w:rsid w:val="00877B33"/>
    <w:rsid w:val="008819EF"/>
    <w:rsid w:val="00893DA7"/>
    <w:rsid w:val="008A295E"/>
    <w:rsid w:val="008A46E9"/>
    <w:rsid w:val="008B777B"/>
    <w:rsid w:val="008D0ED0"/>
    <w:rsid w:val="008D1121"/>
    <w:rsid w:val="008E6E1C"/>
    <w:rsid w:val="0091261B"/>
    <w:rsid w:val="00913853"/>
    <w:rsid w:val="0092722F"/>
    <w:rsid w:val="00930BFD"/>
    <w:rsid w:val="00934C60"/>
    <w:rsid w:val="009550AA"/>
    <w:rsid w:val="0097414B"/>
    <w:rsid w:val="00975A79"/>
    <w:rsid w:val="0098784A"/>
    <w:rsid w:val="00996F64"/>
    <w:rsid w:val="009F643A"/>
    <w:rsid w:val="00A102A9"/>
    <w:rsid w:val="00A204B1"/>
    <w:rsid w:val="00A5629D"/>
    <w:rsid w:val="00A74679"/>
    <w:rsid w:val="00A778A3"/>
    <w:rsid w:val="00AA7C2F"/>
    <w:rsid w:val="00AC0F64"/>
    <w:rsid w:val="00AF260E"/>
    <w:rsid w:val="00B01EF9"/>
    <w:rsid w:val="00B42E0A"/>
    <w:rsid w:val="00B5523E"/>
    <w:rsid w:val="00B67B03"/>
    <w:rsid w:val="00B724D5"/>
    <w:rsid w:val="00B76AD6"/>
    <w:rsid w:val="00B82017"/>
    <w:rsid w:val="00B94AB8"/>
    <w:rsid w:val="00BA0633"/>
    <w:rsid w:val="00BB27B5"/>
    <w:rsid w:val="00BB7A93"/>
    <w:rsid w:val="00BC2E15"/>
    <w:rsid w:val="00BC3326"/>
    <w:rsid w:val="00BE543B"/>
    <w:rsid w:val="00BF2819"/>
    <w:rsid w:val="00C11AA3"/>
    <w:rsid w:val="00C17C13"/>
    <w:rsid w:val="00C2351E"/>
    <w:rsid w:val="00C326B2"/>
    <w:rsid w:val="00C4539F"/>
    <w:rsid w:val="00C47E1B"/>
    <w:rsid w:val="00C53CAF"/>
    <w:rsid w:val="00C55513"/>
    <w:rsid w:val="00C63CFC"/>
    <w:rsid w:val="00C7179C"/>
    <w:rsid w:val="00C9108D"/>
    <w:rsid w:val="00CA1E7A"/>
    <w:rsid w:val="00CA2E60"/>
    <w:rsid w:val="00CD2AB8"/>
    <w:rsid w:val="00CE69E4"/>
    <w:rsid w:val="00CE6BC7"/>
    <w:rsid w:val="00D20B0F"/>
    <w:rsid w:val="00D55291"/>
    <w:rsid w:val="00D6023D"/>
    <w:rsid w:val="00D81132"/>
    <w:rsid w:val="00D85E19"/>
    <w:rsid w:val="00D944F5"/>
    <w:rsid w:val="00D95653"/>
    <w:rsid w:val="00D97816"/>
    <w:rsid w:val="00DB3DCF"/>
    <w:rsid w:val="00DC6521"/>
    <w:rsid w:val="00DE6D82"/>
    <w:rsid w:val="00E11A94"/>
    <w:rsid w:val="00E21DE3"/>
    <w:rsid w:val="00E25973"/>
    <w:rsid w:val="00E54F1D"/>
    <w:rsid w:val="00E643A0"/>
    <w:rsid w:val="00E74D2D"/>
    <w:rsid w:val="00E80C18"/>
    <w:rsid w:val="00E83653"/>
    <w:rsid w:val="00E923BF"/>
    <w:rsid w:val="00EA679D"/>
    <w:rsid w:val="00EC4321"/>
    <w:rsid w:val="00EE52EF"/>
    <w:rsid w:val="00F10140"/>
    <w:rsid w:val="00F25C96"/>
    <w:rsid w:val="00F630E4"/>
    <w:rsid w:val="00F6339F"/>
    <w:rsid w:val="00F72D3A"/>
    <w:rsid w:val="00F75899"/>
    <w:rsid w:val="00F77AC2"/>
    <w:rsid w:val="00F845B8"/>
    <w:rsid w:val="00FA6D8B"/>
    <w:rsid w:val="00FA76D8"/>
    <w:rsid w:val="00FB39A0"/>
    <w:rsid w:val="00FD2C3B"/>
    <w:rsid w:val="00FE2517"/>
    <w:rsid w:val="00FE2EB9"/>
    <w:rsid w:val="00FE4343"/>
    <w:rsid w:val="37320A59"/>
    <w:rsid w:val="65BB4F73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4:docId w14:val="48A90356"/>
  <w15:docId w15:val="{ED2CBA97-FA96-604D-9315-54FF1824535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unhideWhenUsed="1" w:qFormat="1"/>
    <w:lsdException w:name="heading 3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unhideWhenUsed="1" w:qFormat="1"/>
    <w:lsdException w:name="footer" w:unhideWhenUsed="1" w:qFormat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 w:qFormat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 w:qFormat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unhideWhenUsed="1" w:qFormat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 w:qFormat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 w:qFormat="1"/>
    <w:lsdException w:name="Table Grid" w:uiPriority="59" w:qFormat="1"/>
    <w:lsdException w:name="Table Theme" w:semiHidden="1" w:unhideWhenUsed="1"/>
    <w:lsdException w:name="Placeholder Text" w:semiHidden="1" w:qFormat="1"/>
    <w:lsdException w:name="No Spacing" w:semiHidden="1" w:unhideWhenUsed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nhideWhenUsed="1"/>
    <w:lsdException w:name="List Paragraph" w:uiPriority="34" w:qFormat="1"/>
    <w:lsdException w:name="Quote" w:semiHidden="1" w:unhideWhenUsed="1"/>
    <w:lsdException w:name="Intense Quote" w:semiHidden="1" w:unhideWhenUsed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pPr>
      <w:widowControl w:val="0"/>
      <w:ind w:firstLineChars="200" w:firstLine="200"/>
      <w:jc w:val="both"/>
    </w:pPr>
    <w:rPr>
      <w:rFonts w:ascii="Times New Roman" w:eastAsia="方正仿宋_GBK" w:hAnsi="Times New Roman"/>
      <w:kern w:val="2"/>
      <w:sz w:val="32"/>
      <w:szCs w:val="22"/>
    </w:rPr>
  </w:style>
  <w:style w:type="paragraph" w:styleId="1">
    <w:name w:val="heading 1"/>
    <w:basedOn w:val="a"/>
    <w:next w:val="a"/>
    <w:link w:val="10"/>
    <w:uiPriority w:val="9"/>
    <w:qFormat/>
    <w:pPr>
      <w:widowControl/>
      <w:jc w:val="left"/>
      <w:outlineLvl w:val="0"/>
    </w:pPr>
    <w:rPr>
      <w:rFonts w:ascii="宋体" w:eastAsia="方正黑体_GBK" w:hAnsi="宋体" w:cs="宋体"/>
      <w:bCs/>
      <w:kern w:val="36"/>
      <w:szCs w:val="48"/>
    </w:rPr>
  </w:style>
  <w:style w:type="paragraph" w:styleId="2">
    <w:name w:val="heading 2"/>
    <w:basedOn w:val="a"/>
    <w:next w:val="a"/>
    <w:link w:val="20"/>
    <w:uiPriority w:val="9"/>
    <w:unhideWhenUsed/>
    <w:qFormat/>
    <w:pPr>
      <w:keepNext/>
      <w:keepLines/>
      <w:outlineLvl w:val="1"/>
    </w:pPr>
    <w:rPr>
      <w:rFonts w:asciiTheme="majorHAnsi" w:eastAsia="方正楷体_GBK" w:hAnsiTheme="majorHAnsi" w:cstheme="majorBidi"/>
      <w:b/>
      <w:bCs/>
      <w:szCs w:val="32"/>
    </w:rPr>
  </w:style>
  <w:style w:type="paragraph" w:styleId="3">
    <w:name w:val="heading 3"/>
    <w:basedOn w:val="a"/>
    <w:next w:val="a"/>
    <w:link w:val="30"/>
    <w:uiPriority w:val="9"/>
    <w:unhideWhenUsed/>
    <w:qFormat/>
    <w:pPr>
      <w:keepNext/>
      <w:keepLines/>
      <w:outlineLvl w:val="2"/>
    </w:pPr>
    <w:rPr>
      <w:rFonts w:cs="Times New Roman"/>
      <w:b/>
      <w:bCs/>
      <w:szCs w:val="32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Date"/>
    <w:basedOn w:val="a"/>
    <w:next w:val="a"/>
    <w:link w:val="a4"/>
    <w:uiPriority w:val="99"/>
    <w:semiHidden/>
    <w:unhideWhenUsed/>
    <w:qFormat/>
    <w:pPr>
      <w:ind w:leftChars="2500" w:left="100"/>
    </w:pPr>
  </w:style>
  <w:style w:type="paragraph" w:styleId="a5">
    <w:name w:val="Balloon Text"/>
    <w:basedOn w:val="a"/>
    <w:link w:val="a6"/>
    <w:uiPriority w:val="99"/>
    <w:semiHidden/>
    <w:unhideWhenUsed/>
    <w:qFormat/>
    <w:rPr>
      <w:sz w:val="18"/>
      <w:szCs w:val="18"/>
    </w:rPr>
  </w:style>
  <w:style w:type="paragraph" w:styleId="a7">
    <w:name w:val="footer"/>
    <w:basedOn w:val="a"/>
    <w:link w:val="a8"/>
    <w:uiPriority w:val="99"/>
    <w:unhideWhenUsed/>
    <w:qFormat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paragraph" w:styleId="a9">
    <w:name w:val="header"/>
    <w:basedOn w:val="a"/>
    <w:link w:val="aa"/>
    <w:uiPriority w:val="99"/>
    <w:unhideWhenUsed/>
    <w:qFormat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paragraph" w:styleId="ab">
    <w:name w:val="Title"/>
    <w:basedOn w:val="a"/>
    <w:next w:val="a"/>
    <w:link w:val="ac"/>
    <w:uiPriority w:val="10"/>
    <w:qFormat/>
    <w:pPr>
      <w:spacing w:before="240" w:after="60"/>
      <w:ind w:firstLineChars="0" w:firstLine="0"/>
      <w:jc w:val="center"/>
      <w:outlineLvl w:val="0"/>
    </w:pPr>
    <w:rPr>
      <w:rFonts w:eastAsia="方正小标宋_GBK" w:cstheme="majorBidi"/>
      <w:bCs/>
      <w:sz w:val="36"/>
      <w:szCs w:val="32"/>
    </w:rPr>
  </w:style>
  <w:style w:type="table" w:styleId="ad">
    <w:name w:val="Table Grid"/>
    <w:basedOn w:val="a1"/>
    <w:uiPriority w:val="59"/>
    <w:qFormat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ae">
    <w:name w:val="Hyperlink"/>
    <w:basedOn w:val="a0"/>
    <w:uiPriority w:val="99"/>
    <w:unhideWhenUsed/>
    <w:qFormat/>
    <w:rPr>
      <w:color w:val="0000FF" w:themeColor="hyperlink"/>
      <w:u w:val="single"/>
    </w:rPr>
  </w:style>
  <w:style w:type="character" w:customStyle="1" w:styleId="10">
    <w:name w:val="标题 1 字符"/>
    <w:basedOn w:val="a0"/>
    <w:link w:val="1"/>
    <w:uiPriority w:val="9"/>
    <w:qFormat/>
    <w:rPr>
      <w:rFonts w:ascii="宋体" w:eastAsia="方正黑体_GBK" w:hAnsi="宋体" w:cs="宋体"/>
      <w:bCs/>
      <w:kern w:val="36"/>
      <w:sz w:val="32"/>
      <w:szCs w:val="48"/>
    </w:rPr>
  </w:style>
  <w:style w:type="character" w:customStyle="1" w:styleId="ac">
    <w:name w:val="标题 字符"/>
    <w:basedOn w:val="a0"/>
    <w:link w:val="ab"/>
    <w:uiPriority w:val="10"/>
    <w:qFormat/>
    <w:rPr>
      <w:rFonts w:ascii="Times New Roman" w:eastAsia="方正小标宋_GBK" w:hAnsi="Times New Roman" w:cstheme="majorBidi"/>
      <w:bCs/>
      <w:sz w:val="36"/>
      <w:szCs w:val="32"/>
    </w:rPr>
  </w:style>
  <w:style w:type="character" w:customStyle="1" w:styleId="20">
    <w:name w:val="标题 2 字符"/>
    <w:basedOn w:val="a0"/>
    <w:link w:val="2"/>
    <w:uiPriority w:val="9"/>
    <w:qFormat/>
    <w:rPr>
      <w:rFonts w:asciiTheme="majorHAnsi" w:eastAsia="方正楷体_GBK" w:hAnsiTheme="majorHAnsi" w:cstheme="majorBidi"/>
      <w:b/>
      <w:bCs/>
      <w:sz w:val="32"/>
      <w:szCs w:val="32"/>
    </w:rPr>
  </w:style>
  <w:style w:type="character" w:customStyle="1" w:styleId="30">
    <w:name w:val="标题 3 字符"/>
    <w:basedOn w:val="a0"/>
    <w:link w:val="3"/>
    <w:uiPriority w:val="9"/>
    <w:qFormat/>
    <w:rPr>
      <w:rFonts w:eastAsia="方正仿宋_GBK"/>
      <w:b/>
      <w:bCs/>
      <w:sz w:val="32"/>
      <w:szCs w:val="32"/>
    </w:rPr>
  </w:style>
  <w:style w:type="character" w:customStyle="1" w:styleId="aa">
    <w:name w:val="页眉 字符"/>
    <w:basedOn w:val="a0"/>
    <w:link w:val="a9"/>
    <w:uiPriority w:val="99"/>
    <w:qFormat/>
    <w:rPr>
      <w:rFonts w:ascii="Times New Roman" w:eastAsia="方正仿宋_GBK" w:hAnsi="Times New Roman"/>
      <w:sz w:val="18"/>
      <w:szCs w:val="18"/>
    </w:rPr>
  </w:style>
  <w:style w:type="character" w:customStyle="1" w:styleId="a8">
    <w:name w:val="页脚 字符"/>
    <w:basedOn w:val="a0"/>
    <w:link w:val="a7"/>
    <w:uiPriority w:val="99"/>
    <w:qFormat/>
    <w:rPr>
      <w:rFonts w:ascii="Times New Roman" w:eastAsia="方正仿宋_GBK" w:hAnsi="Times New Roman"/>
      <w:sz w:val="18"/>
      <w:szCs w:val="18"/>
    </w:rPr>
  </w:style>
  <w:style w:type="character" w:styleId="af">
    <w:name w:val="Placeholder Text"/>
    <w:basedOn w:val="a0"/>
    <w:uiPriority w:val="99"/>
    <w:semiHidden/>
    <w:qFormat/>
    <w:rPr>
      <w:color w:val="808080"/>
    </w:rPr>
  </w:style>
  <w:style w:type="character" w:customStyle="1" w:styleId="a6">
    <w:name w:val="批注框文本 字符"/>
    <w:basedOn w:val="a0"/>
    <w:link w:val="a5"/>
    <w:uiPriority w:val="99"/>
    <w:semiHidden/>
    <w:qFormat/>
    <w:rPr>
      <w:rFonts w:ascii="Times New Roman" w:eastAsia="方正仿宋_GBK" w:hAnsi="Times New Roman"/>
      <w:sz w:val="18"/>
      <w:szCs w:val="18"/>
    </w:rPr>
  </w:style>
  <w:style w:type="paragraph" w:styleId="af0">
    <w:name w:val="List Paragraph"/>
    <w:basedOn w:val="a"/>
    <w:uiPriority w:val="34"/>
    <w:qFormat/>
    <w:pPr>
      <w:ind w:firstLine="420"/>
    </w:pPr>
  </w:style>
  <w:style w:type="character" w:customStyle="1" w:styleId="a4">
    <w:name w:val="日期 字符"/>
    <w:basedOn w:val="a0"/>
    <w:link w:val="a3"/>
    <w:uiPriority w:val="99"/>
    <w:semiHidden/>
    <w:qFormat/>
    <w:rPr>
      <w:rFonts w:ascii="Times New Roman" w:eastAsia="方正仿宋_GBK" w:hAnsi="Times New Roman"/>
      <w:sz w:val="32"/>
    </w:rPr>
  </w:style>
  <w:style w:type="character" w:customStyle="1" w:styleId="11">
    <w:name w:val="未处理的提及1"/>
    <w:basedOn w:val="a0"/>
    <w:uiPriority w:val="99"/>
    <w:semiHidden/>
    <w:unhideWhenUsed/>
    <w:qFormat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13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header" Target="header2.xml"/><Relationship Id="rId12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11" Type="http://schemas.openxmlformats.org/officeDocument/2006/relationships/footer" Target="footer3.xml"/><Relationship Id="rId5" Type="http://schemas.openxmlformats.org/officeDocument/2006/relationships/endnotes" Target="endnotes.xml"/><Relationship Id="rId10" Type="http://schemas.openxmlformats.org/officeDocument/2006/relationships/header" Target="header3.xml"/><Relationship Id="rId4" Type="http://schemas.openxmlformats.org/officeDocument/2006/relationships/footnotes" Target="footnotes.xml"/><Relationship Id="rId9" Type="http://schemas.openxmlformats.org/officeDocument/2006/relationships/footer" Target="footer2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</TotalTime>
  <Pages>1</Pages>
  <Words>13</Words>
  <Characters>75</Characters>
  <Application>Microsoft Office Word</Application>
  <DocSecurity>0</DocSecurity>
  <Lines>1</Lines>
  <Paragraphs>1</Paragraphs>
  <ScaleCrop>false</ScaleCrop>
  <Company>Hewlett-Packard</Company>
  <LinksUpToDate>false</LinksUpToDate>
  <CharactersWithSpaces>8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夏胜枝</dc:creator>
  <cp:lastModifiedBy>鸣 伊</cp:lastModifiedBy>
  <cp:revision>3</cp:revision>
  <cp:lastPrinted>2016-12-14T02:27:00Z</cp:lastPrinted>
  <dcterms:created xsi:type="dcterms:W3CDTF">2024-03-11T03:24:00Z</dcterms:created>
  <dcterms:modified xsi:type="dcterms:W3CDTF">2025-02-10T01:2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2052-12.1.0.19770</vt:lpwstr>
  </property>
  <property fmtid="{D5CDD505-2E9C-101B-9397-08002B2CF9AE}" pid="3" name="ICV">
    <vt:lpwstr>1A3AC689DF2541F1BCFD7D9CA334AC72</vt:lpwstr>
  </property>
  <property fmtid="{D5CDD505-2E9C-101B-9397-08002B2CF9AE}" pid="4" name="KSOTemplateDocerSaveRecord">
    <vt:lpwstr>eyJoZGlkIjoiYzE4OGE1N2Q5NWQyOTRjNWNhODFjODhlZWFiMjFmMTAiLCJ1c2VySWQiOiIyOTkxMTkzOTQifQ==</vt:lpwstr>
  </property>
</Properties>
</file>